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186D" w:rsidRDefault="00AF186D" w:rsidP="00AF186D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Supplementary T</w:t>
      </w:r>
      <w:r w:rsidRPr="00D03B2D">
        <w:rPr>
          <w:rFonts w:ascii="Times New Roman" w:hAnsi="Times New Roman" w:cs="Times New Roman"/>
          <w:b/>
          <w:sz w:val="24"/>
          <w:szCs w:val="24"/>
          <w:lang w:val="en-US"/>
        </w:rPr>
        <w:t>able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9A3934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D03B2D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US"/>
        </w:rPr>
        <w:t>Description of study locations (sampling sites and validation sites).</w:t>
      </w:r>
    </w:p>
    <w:tbl>
      <w:tblPr>
        <w:tblStyle w:val="TabelaSimples2"/>
        <w:tblW w:w="0" w:type="auto"/>
        <w:jc w:val="center"/>
        <w:tblLook w:val="04A0" w:firstRow="1" w:lastRow="0" w:firstColumn="1" w:lastColumn="0" w:noHBand="0" w:noVBand="1"/>
      </w:tblPr>
      <w:tblGrid>
        <w:gridCol w:w="789"/>
        <w:gridCol w:w="1634"/>
        <w:gridCol w:w="1981"/>
        <w:gridCol w:w="2017"/>
        <w:gridCol w:w="2083"/>
      </w:tblGrid>
      <w:tr w:rsidR="00AF186D" w:rsidRPr="00AF186D" w:rsidTr="00285D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4" w:type="dxa"/>
            <w:textDirection w:val="btLr"/>
          </w:tcPr>
          <w:p w:rsidR="00AF186D" w:rsidRDefault="00AF186D" w:rsidP="00285D49">
            <w:pPr>
              <w:spacing w:line="480" w:lineRule="auto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36" w:type="dxa"/>
          </w:tcPr>
          <w:p w:rsidR="00AF186D" w:rsidRDefault="00AF186D" w:rsidP="00285D4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  <w:p w:rsidR="00AF186D" w:rsidRDefault="00AF186D" w:rsidP="00285D4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  <w:p w:rsidR="00AF186D" w:rsidRPr="00E23733" w:rsidRDefault="00AF186D" w:rsidP="00285D4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E23733">
              <w:rPr>
                <w:rFonts w:ascii="Times New Roman" w:hAnsi="Times New Roman" w:cs="Times New Roman"/>
                <w:lang w:val="en-US"/>
              </w:rPr>
              <w:t>Site type</w:t>
            </w:r>
          </w:p>
        </w:tc>
        <w:tc>
          <w:tcPr>
            <w:tcW w:w="1985" w:type="dxa"/>
          </w:tcPr>
          <w:p w:rsidR="00AF186D" w:rsidRDefault="00AF186D" w:rsidP="00285D4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  <w:p w:rsidR="00AF186D" w:rsidRPr="00E23733" w:rsidRDefault="00AF186D" w:rsidP="00285D4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ampling Location ID</w:t>
            </w:r>
          </w:p>
        </w:tc>
        <w:tc>
          <w:tcPr>
            <w:tcW w:w="2021" w:type="dxa"/>
          </w:tcPr>
          <w:p w:rsidR="00AF186D" w:rsidRPr="00E23733" w:rsidRDefault="009A3934" w:rsidP="00285D4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umber</w:t>
            </w:r>
            <w:r w:rsidR="00AF186D" w:rsidRPr="00E23733">
              <w:rPr>
                <w:rFonts w:ascii="Times New Roman" w:hAnsi="Times New Roman" w:cs="Times New Roman"/>
                <w:lang w:val="en-US"/>
              </w:rPr>
              <w:t xml:space="preserve"> of </w:t>
            </w:r>
            <w:r w:rsidR="00AF186D">
              <w:rPr>
                <w:rFonts w:ascii="Times New Roman" w:hAnsi="Times New Roman" w:cs="Times New Roman"/>
                <w:lang w:val="en-US"/>
              </w:rPr>
              <w:t>sampling sites (</w:t>
            </w:r>
            <w:r w:rsidR="00AF186D" w:rsidRPr="00E23733">
              <w:rPr>
                <w:rFonts w:ascii="Times New Roman" w:hAnsi="Times New Roman" w:cs="Times New Roman"/>
                <w:lang w:val="en-US"/>
              </w:rPr>
              <w:t>polygons</w:t>
            </w:r>
            <w:r w:rsidR="00AF186D">
              <w:rPr>
                <w:rFonts w:ascii="Times New Roman" w:hAnsi="Times New Roman" w:cs="Times New Roman"/>
                <w:lang w:val="en-US"/>
              </w:rPr>
              <w:t>) within each sampling location</w:t>
            </w:r>
            <w:r w:rsidR="00AF186D" w:rsidRPr="00E23733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2088" w:type="dxa"/>
          </w:tcPr>
          <w:p w:rsidR="00AF186D" w:rsidRPr="00E23733" w:rsidRDefault="00AF186D" w:rsidP="00285D4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Average </w:t>
            </w:r>
            <w:r w:rsidRPr="00E23733">
              <w:rPr>
                <w:rFonts w:ascii="Times New Roman" w:hAnsi="Times New Roman" w:cs="Times New Roman"/>
                <w:lang w:val="en-US"/>
              </w:rPr>
              <w:t>Area</w:t>
            </w:r>
            <w:r>
              <w:rPr>
                <w:rFonts w:ascii="Times New Roman" w:hAnsi="Times New Roman" w:cs="Times New Roman"/>
                <w:lang w:val="en-US"/>
              </w:rPr>
              <w:t xml:space="preserve"> and </w:t>
            </w:r>
            <w:r w:rsidR="009A3934">
              <w:rPr>
                <w:rFonts w:ascii="Times New Roman" w:hAnsi="Times New Roman" w:cs="Times New Roman"/>
                <w:lang w:val="en-US"/>
              </w:rPr>
              <w:t>Standard Deviation</w:t>
            </w:r>
            <w:r>
              <w:rPr>
                <w:rFonts w:ascii="Times New Roman" w:hAnsi="Times New Roman" w:cs="Times New Roman"/>
                <w:lang w:val="en-US"/>
              </w:rPr>
              <w:t xml:space="preserve"> of the polygons in each sampling location</w:t>
            </w:r>
            <w:r w:rsidRPr="00E23733">
              <w:rPr>
                <w:rFonts w:ascii="Times New Roman" w:hAnsi="Times New Roman" w:cs="Times New Roman"/>
                <w:lang w:val="en-US"/>
              </w:rPr>
              <w:t xml:space="preserve"> (m</w:t>
            </w:r>
            <w:r w:rsidRPr="00E2373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Pr="00E23733">
              <w:rPr>
                <w:rFonts w:ascii="Times New Roman" w:hAnsi="Times New Roman" w:cs="Times New Roman"/>
                <w:lang w:val="en-US"/>
              </w:rPr>
              <w:t>)</w:t>
            </w:r>
          </w:p>
        </w:tc>
      </w:tr>
      <w:tr w:rsidR="00AF186D" w:rsidTr="00285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4" w:type="dxa"/>
            <w:vMerge w:val="restart"/>
            <w:textDirection w:val="btLr"/>
          </w:tcPr>
          <w:p w:rsidR="00AF186D" w:rsidRDefault="00AF186D" w:rsidP="00285D49">
            <w:pPr>
              <w:spacing w:line="480" w:lineRule="auto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y Location</w:t>
            </w:r>
          </w:p>
        </w:tc>
        <w:tc>
          <w:tcPr>
            <w:tcW w:w="1636" w:type="dxa"/>
            <w:vMerge w:val="restart"/>
            <w:textDirection w:val="btLr"/>
          </w:tcPr>
          <w:p w:rsidR="00AF186D" w:rsidRDefault="00AF186D" w:rsidP="00285D49">
            <w:pPr>
              <w:spacing w:line="480" w:lineRule="auto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ampling </w:t>
            </w:r>
          </w:p>
        </w:tc>
        <w:tc>
          <w:tcPr>
            <w:tcW w:w="1985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655A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r2</w:t>
            </w:r>
          </w:p>
        </w:tc>
        <w:tc>
          <w:tcPr>
            <w:tcW w:w="2021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2088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43.02 +/- 668.48</w:t>
            </w:r>
          </w:p>
        </w:tc>
      </w:tr>
      <w:tr w:rsidR="00AF186D" w:rsidTr="00285D4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4" w:type="dxa"/>
            <w:vMerge/>
            <w:textDirection w:val="btLr"/>
          </w:tcPr>
          <w:p w:rsidR="00AF186D" w:rsidRDefault="00AF186D" w:rsidP="00285D49">
            <w:pPr>
              <w:spacing w:line="480" w:lineRule="auto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36" w:type="dxa"/>
            <w:vMerge/>
          </w:tcPr>
          <w:p w:rsidR="00AF186D" w:rsidRDefault="00AF186D" w:rsidP="00285D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655A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Esc</w:t>
            </w:r>
          </w:p>
        </w:tc>
        <w:tc>
          <w:tcPr>
            <w:tcW w:w="2021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2088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24.43 +/- 678.7</w:t>
            </w:r>
            <w:r w:rsidR="009A39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AF186D" w:rsidTr="00285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4" w:type="dxa"/>
            <w:vMerge/>
            <w:textDirection w:val="btLr"/>
          </w:tcPr>
          <w:p w:rsidR="00AF186D" w:rsidRDefault="00AF186D" w:rsidP="00285D49">
            <w:pPr>
              <w:spacing w:line="480" w:lineRule="auto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36" w:type="dxa"/>
            <w:vMerge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655A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Evo2</w:t>
            </w:r>
          </w:p>
        </w:tc>
        <w:tc>
          <w:tcPr>
            <w:tcW w:w="2021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2088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62.85 +/- 803.97</w:t>
            </w:r>
          </w:p>
        </w:tc>
      </w:tr>
      <w:tr w:rsidR="00AF186D" w:rsidTr="00285D4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4" w:type="dxa"/>
            <w:vMerge/>
            <w:textDirection w:val="btLr"/>
          </w:tcPr>
          <w:p w:rsidR="00AF186D" w:rsidRDefault="00AF186D" w:rsidP="00285D49">
            <w:pPr>
              <w:spacing w:line="480" w:lineRule="auto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36" w:type="dxa"/>
            <w:vMerge/>
          </w:tcPr>
          <w:p w:rsidR="00AF186D" w:rsidRDefault="00AF186D" w:rsidP="00285D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E655A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ro</w:t>
            </w:r>
            <w:proofErr w:type="spellEnd"/>
          </w:p>
        </w:tc>
        <w:tc>
          <w:tcPr>
            <w:tcW w:w="2021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2088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10.26 +/- 336.79</w:t>
            </w:r>
          </w:p>
        </w:tc>
      </w:tr>
      <w:tr w:rsidR="00AF186D" w:rsidTr="00285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4" w:type="dxa"/>
            <w:vMerge/>
            <w:textDirection w:val="btLr"/>
          </w:tcPr>
          <w:p w:rsidR="00AF186D" w:rsidRDefault="00AF186D" w:rsidP="00285D49">
            <w:pPr>
              <w:spacing w:line="480" w:lineRule="auto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36" w:type="dxa"/>
            <w:vMerge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E655A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ov</w:t>
            </w:r>
            <w:proofErr w:type="spellEnd"/>
          </w:p>
        </w:tc>
        <w:tc>
          <w:tcPr>
            <w:tcW w:w="2021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2088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74.31 +/- 621.19</w:t>
            </w:r>
          </w:p>
        </w:tc>
      </w:tr>
      <w:tr w:rsidR="00AF186D" w:rsidTr="00285D4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4" w:type="dxa"/>
            <w:vMerge/>
            <w:textDirection w:val="btLr"/>
          </w:tcPr>
          <w:p w:rsidR="00AF186D" w:rsidRDefault="00AF186D" w:rsidP="00285D49">
            <w:pPr>
              <w:spacing w:line="480" w:lineRule="auto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36" w:type="dxa"/>
            <w:vMerge/>
          </w:tcPr>
          <w:p w:rsidR="00AF186D" w:rsidRDefault="00AF186D" w:rsidP="00285D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655A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d</w:t>
            </w:r>
          </w:p>
        </w:tc>
        <w:tc>
          <w:tcPr>
            <w:tcW w:w="2021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2088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95.97 +/- 416.84</w:t>
            </w:r>
          </w:p>
        </w:tc>
      </w:tr>
      <w:tr w:rsidR="00AF186D" w:rsidTr="00285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4" w:type="dxa"/>
            <w:vMerge/>
            <w:textDirection w:val="btLr"/>
          </w:tcPr>
          <w:p w:rsidR="00AF186D" w:rsidRDefault="00AF186D" w:rsidP="00285D49">
            <w:pPr>
              <w:spacing w:line="480" w:lineRule="auto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36" w:type="dxa"/>
            <w:vMerge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s</w:t>
            </w:r>
          </w:p>
        </w:tc>
        <w:tc>
          <w:tcPr>
            <w:tcW w:w="2021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2088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50.37 +/- 260</w:t>
            </w:r>
            <w:r w:rsidR="009A39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0</w:t>
            </w:r>
            <w:bookmarkStart w:id="0" w:name="_GoBack"/>
            <w:bookmarkEnd w:id="0"/>
          </w:p>
        </w:tc>
      </w:tr>
      <w:tr w:rsidR="00AF186D" w:rsidTr="00285D4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4" w:type="dxa"/>
            <w:vMerge/>
            <w:textDirection w:val="btLr"/>
          </w:tcPr>
          <w:p w:rsidR="00AF186D" w:rsidRDefault="00AF186D" w:rsidP="00285D49">
            <w:pPr>
              <w:spacing w:line="480" w:lineRule="auto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36" w:type="dxa"/>
            <w:vMerge/>
          </w:tcPr>
          <w:p w:rsidR="00AF186D" w:rsidRDefault="00AF186D" w:rsidP="00285D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n</w:t>
            </w:r>
          </w:p>
        </w:tc>
        <w:tc>
          <w:tcPr>
            <w:tcW w:w="2021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2088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89.51 +/- 642.58</w:t>
            </w:r>
          </w:p>
        </w:tc>
      </w:tr>
      <w:tr w:rsidR="00AF186D" w:rsidTr="00285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4" w:type="dxa"/>
            <w:vMerge/>
            <w:textDirection w:val="btLr"/>
          </w:tcPr>
          <w:p w:rsidR="00AF186D" w:rsidRDefault="00AF186D" w:rsidP="00285D49">
            <w:pPr>
              <w:spacing w:line="480" w:lineRule="auto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36" w:type="dxa"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Validation </w:t>
            </w:r>
          </w:p>
        </w:tc>
        <w:tc>
          <w:tcPr>
            <w:tcW w:w="1985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 locations</w:t>
            </w:r>
          </w:p>
        </w:tc>
        <w:tc>
          <w:tcPr>
            <w:tcW w:w="2021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2088" w:type="dxa"/>
            <w:vAlign w:val="center"/>
          </w:tcPr>
          <w:p w:rsidR="00AF186D" w:rsidRDefault="00AF186D" w:rsidP="00285D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26</w:t>
            </w:r>
          </w:p>
        </w:tc>
      </w:tr>
    </w:tbl>
    <w:p w:rsidR="00AF186D" w:rsidRDefault="00AF186D" w:rsidP="00AF186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131EF" w:rsidRDefault="004131EF"/>
    <w:sectPr w:rsidR="004131E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JiE3MDMyMLUwMTCyUdpeDU4uLM/DyQAsNaAPzet4AsAAAA"/>
  </w:docVars>
  <w:rsids>
    <w:rsidRoot w:val="00AF186D"/>
    <w:rsid w:val="004131EF"/>
    <w:rsid w:val="009A3934"/>
    <w:rsid w:val="00AF186D"/>
    <w:rsid w:val="00E13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F5010"/>
  <w15:chartTrackingRefBased/>
  <w15:docId w15:val="{586969E7-F8F6-4EE2-9CC6-597568983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186D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Simples2">
    <w:name w:val="Plain Table 2"/>
    <w:basedOn w:val="Tabelanormal"/>
    <w:uiPriority w:val="42"/>
    <w:rsid w:val="00AF186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8</Words>
  <Characters>480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inho</dc:creator>
  <cp:keywords/>
  <dc:description/>
  <cp:lastModifiedBy>asus</cp:lastModifiedBy>
  <cp:revision>2</cp:revision>
  <dcterms:created xsi:type="dcterms:W3CDTF">2018-02-05T15:01:00Z</dcterms:created>
  <dcterms:modified xsi:type="dcterms:W3CDTF">2018-04-10T00:28:00Z</dcterms:modified>
</cp:coreProperties>
</file>